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Themes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9" w:name="performance-tricks"/>
    <w:p>
      <w:pPr>
        <w:pStyle w:val="Heading1"/>
      </w:pPr>
      <w:r>
        <w:t xml:space="preserve">Appendix A — Performance tricks</w:t>
      </w:r>
    </w:p>
    <w:bookmarkStart w:id="108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-1.0 + 0.0im</w:t>
      </w:r>
      <w:r>
        <w:br/>
      </w:r>
      <w:r>
        <w:rPr>
          <w:rStyle w:val="VerbatimChar"/>
        </w:rPr>
        <w:t xml:space="preserve"> -0.20895541504670545 + 0.472586989973956im</w:t>
      </w:r>
    </w:p>
    <w:bookmarkStart w:id="105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50.557 ns … 389.564 ns  ┊ GC (min … max): 0.00% … 0.00%</w:t>
      </w:r>
      <w:r>
        <w:br/>
      </w:r>
      <w:r>
        <w:rPr>
          <w:rStyle w:val="VerbatimChar"/>
        </w:rPr>
        <w:t xml:space="preserve"> Time  (median):     53.698 ns               ┊ GC (median):    0.00%</w:t>
      </w:r>
      <w:r>
        <w:br/>
      </w:r>
      <w:r>
        <w:rPr>
          <w:rStyle w:val="VerbatimChar"/>
        </w:rPr>
        <w:t xml:space="preserve"> Time  (mean ± σ):   56.542 ns ±  13.874 ns  ┊ GC (mean ± σ):  0.00% ± 0.00%</w:t>
      </w:r>
      <w:r>
        <w:br/>
      </w:r>
      <w:r>
        <w:br/>
      </w:r>
      <w:r>
        <w:rPr>
          <w:rStyle w:val="VerbatimChar"/>
        </w:rPr>
        <w:t xml:space="preserve">   ▂█▇▃▃▂  ▁                                                 ▂ ▂</w:t>
      </w:r>
      <w:r>
        <w:br/>
      </w:r>
      <w:r>
        <w:rPr>
          <w:rStyle w:val="VerbatimChar"/>
        </w:rPr>
        <w:t xml:space="preserve">  ▆███████▇█▅▇▇▅▅▅▆▅▄▇▅▅▅▆▄▅▄▄▅▁▄▅▄▁▁▄▃▃▄▄▅▃▅▄▄▄▁▁▁▁▃▁▃▅▄▄▃▁▄█ █</w:t>
      </w:r>
      <w:r>
        <w:br/>
      </w:r>
      <w:r>
        <w:rPr>
          <w:rStyle w:val="VerbatimChar"/>
        </w:rPr>
        <w:t xml:space="preserve">  50.6 ns       Histogram: log(frequency) by time       121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5"/>
    <w:bookmarkStart w:id="106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55 evaluations per sample.</w:t>
      </w:r>
      <w:r>
        <w:br/>
      </w:r>
      <w:r>
        <w:rPr>
          <w:rStyle w:val="VerbatimChar"/>
        </w:rPr>
        <w:t xml:space="preserve"> Range (min … max):  179.205 ns …  26.772 μs  ┊ GC (min … max):  0.00% … 98.51%</w:t>
      </w:r>
      <w:r>
        <w:br/>
      </w:r>
      <w:r>
        <w:rPr>
          <w:rStyle w:val="VerbatimChar"/>
        </w:rPr>
        <w:t xml:space="preserve"> Time  (median):     252.848 ns               ┊ GC (median):     0.00%</w:t>
      </w:r>
      <w:r>
        <w:br/>
      </w:r>
      <w:r>
        <w:rPr>
          <w:rStyle w:val="VerbatimChar"/>
        </w:rPr>
        <w:t xml:space="preserve"> Time  (mean ± σ):   422.784 ns ± 879.189 ns  ┊ GC (mean ± σ):  32.07% ± 16.25%</w:t>
      </w:r>
      <w:r>
        <w:br/>
      </w:r>
      <w:r>
        <w:br/>
      </w:r>
      <w:r>
        <w:rPr>
          <w:rStyle w:val="VerbatimChar"/>
        </w:rPr>
        <w:t xml:space="preserve">  ▇█▄▁  ▁▄▁                                                     ▂</w:t>
      </w:r>
      <w:r>
        <w:br/>
      </w:r>
      <w:r>
        <w:rPr>
          <w:rStyle w:val="VerbatimChar"/>
        </w:rPr>
        <w:t xml:space="preserve">  █████▇███▇▇▆▆▆▆▆▄▄▄▃▁▁▁▁▃▁▁▁▁▁▁▁▁▁▁▁▁▁▁▃▁▁▁▁▃▁▁▁▃▃▄▆▆▇▆▇▇▇██▆ █</w:t>
      </w:r>
      <w:r>
        <w:br/>
      </w:r>
      <w:r>
        <w:rPr>
          <w:rStyle w:val="VerbatimChar"/>
        </w:rPr>
        <w:t xml:space="preserve">  179 ns        Histogram: log(frequency) by time       4.19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76 evaluations per sample.</w:t>
      </w:r>
      <w:r>
        <w:br/>
      </w:r>
      <w:r>
        <w:rPr>
          <w:rStyle w:val="VerbatimChar"/>
        </w:rPr>
        <w:t xml:space="preserve"> Range (min … max):  156.314 ns …  27.794 μs  ┊ GC (min … max):  0.00% … 98.27%</w:t>
      </w:r>
      <w:r>
        <w:br/>
      </w:r>
      <w:r>
        <w:rPr>
          <w:rStyle w:val="VerbatimChar"/>
        </w:rPr>
        <w:t xml:space="preserve"> Time  (median):     218.814 ns               ┊ GC (median):     0.00%</w:t>
      </w:r>
      <w:r>
        <w:br/>
      </w:r>
      <w:r>
        <w:rPr>
          <w:rStyle w:val="VerbatimChar"/>
        </w:rPr>
        <w:t xml:space="preserve"> Time  (mean ± σ):   343.515 ns ± 647.150 ns  ┊ GC (mean ± σ):  23.74% ± 15.37%</w:t>
      </w:r>
      <w:r>
        <w:br/>
      </w:r>
      <w:r>
        <w:br/>
      </w:r>
      <w:r>
        <w:rPr>
          <w:rStyle w:val="VerbatimChar"/>
        </w:rPr>
        <w:t xml:space="preserve">  ▄█▆▃▂▁▁    ▃▁▁▁▁                                              ▁</w:t>
      </w:r>
      <w:r>
        <w:br/>
      </w:r>
      <w:r>
        <w:rPr>
          <w:rStyle w:val="VerbatimChar"/>
        </w:rPr>
        <w:t xml:space="preserve">  ████████▇▇▆█████▇▆▆▅▅▅▄▃▄▄▅▄▄▄▁▅▃▃▁▁▁▁▁▄▃▁▁▁▁▁▁▁▃▁▄▆▇▇███▆▅▅▅ █</w:t>
      </w:r>
      <w:r>
        <w:br/>
      </w:r>
      <w:r>
        <w:rPr>
          <w:rStyle w:val="VerbatimChar"/>
        </w:rPr>
        <w:t xml:space="preserve">  156 ns        Histogram: log(frequency) by time       2.58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826.545 ns  ┊ GC (min … max): 0.00% … 0.00%</w:t>
      </w:r>
      <w:r>
        <w:br/>
      </w:r>
      <w:r>
        <w:rPr>
          <w:rStyle w:val="VerbatimChar"/>
        </w:rPr>
        <w:t xml:space="preserve"> Time  (median):     51.165 ns               ┊ GC (median):    0.00%</w:t>
      </w:r>
      <w:r>
        <w:br/>
      </w:r>
      <w:r>
        <w:rPr>
          <w:rStyle w:val="VerbatimChar"/>
        </w:rPr>
        <w:t xml:space="preserve"> Time  (mean ± σ):   55.618 ns ±  22.280 ns  ┊ GC (mean ± σ):  0.00% ± 0.00%</w:t>
      </w:r>
      <w:r>
        <w:br/>
      </w:r>
      <w:r>
        <w:br/>
      </w:r>
      <w:r>
        <w:rPr>
          <w:rStyle w:val="VerbatimChar"/>
        </w:rPr>
        <w:t xml:space="preserve">  ▆█▅▃▂▁ ▁                                ▁▂                   ▁</w:t>
      </w:r>
      <w:r>
        <w:br/>
      </w:r>
      <w:r>
        <w:rPr>
          <w:rStyle w:val="VerbatimChar"/>
        </w:rPr>
        <w:t xml:space="preserve">  ██████▇█▇▇▅▄▆▅▆▇▅▃▆▅▅▄▅▆▄▅▄▅▄▄▄▄▄▃▃▅▅▃▆▆██▇▅▅▄▅▄▄▅▅▄▅▄▅▄▃▁▁▅ █</w:t>
      </w:r>
      <w:r>
        <w:br/>
      </w:r>
      <w:r>
        <w:rPr>
          <w:rStyle w:val="VerbatimChar"/>
        </w:rPr>
        <w:t xml:space="preserve">  49.1 ns       Histogram: log(frequency) by time       145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06"/>
    <w:bookmarkStart w:id="107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0 evaluations per sample.</w:t>
      </w:r>
      <w:r>
        <w:br/>
      </w:r>
      <w:r>
        <w:rPr>
          <w:rStyle w:val="VerbatimChar"/>
        </w:rPr>
        <w:t xml:space="preserve"> Range (min … max):  43.737 ns … 747.172 ns  ┊ GC (min … max): 0.00% … 0.00%</w:t>
      </w:r>
      <w:r>
        <w:br/>
      </w:r>
      <w:r>
        <w:rPr>
          <w:rStyle w:val="VerbatimChar"/>
        </w:rPr>
        <w:t xml:space="preserve"> Time  (median):     44.343 ns               ┊ GC (median):    0.00%</w:t>
      </w:r>
      <w:r>
        <w:br/>
      </w:r>
      <w:r>
        <w:rPr>
          <w:rStyle w:val="VerbatimChar"/>
        </w:rPr>
        <w:t xml:space="preserve"> Time  (mean ± σ):   48.952 ns ±  20.482 ns  ┊ GC (mean ± σ):  0.00% ± 0.00%</w:t>
      </w:r>
      <w:r>
        <w:br/>
      </w:r>
      <w:r>
        <w:br/>
      </w:r>
      <w:r>
        <w:rPr>
          <w:rStyle w:val="VerbatimChar"/>
        </w:rPr>
        <w:t xml:space="preserve">  █▂▃▁                                  ▁                      ▁</w:t>
      </w:r>
      <w:r>
        <w:br/>
      </w:r>
      <w:r>
        <w:rPr>
          <w:rStyle w:val="VerbatimChar"/>
        </w:rPr>
        <w:t xml:space="preserve">  █████▆▆▆█▆▅▅▅█▅▇▄█▅▆▅▆▆▄▇▆▄█▄▅▇▇▄▄▆▅▅▆█▇▄▅▄▆▄▄▆▄▅▅▄▄▃▄▁▅▆▄▅▄ █</w:t>
      </w:r>
      <w:r>
        <w:br/>
      </w:r>
      <w:r>
        <w:rPr>
          <w:rStyle w:val="VerbatimChar"/>
        </w:rPr>
        <w:t xml:space="preserve">  43.7 ns       Histogram: log(frequency) by time       131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07"/>
    <w:bookmarkEnd w:id="108"/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1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1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25T16:59:17Z</dcterms:created>
  <dcterms:modified xsi:type="dcterms:W3CDTF">2025-06-25T16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